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15EE" w:rsidRDefault="006C15EE" w:rsidP="006C15EE">
      <w:pPr>
        <w:pStyle w:val="Heading1"/>
      </w:pPr>
      <w:r>
        <w:t>generation1:</w:t>
      </w:r>
    </w:p>
    <w:p w:rsidR="006C15EE" w:rsidRDefault="006C15EE" w:rsidP="006C15EE">
      <w:pPr>
        <w:pStyle w:val="Heading2"/>
      </w:pPr>
      <w:r>
        <w:tab/>
        <w:t>methods:</w:t>
      </w:r>
    </w:p>
    <w:p w:rsidR="006C15EE" w:rsidRDefault="006C15EE" w:rsidP="006C15EE">
      <w:r>
        <w:tab/>
      </w:r>
      <w:r>
        <w:tab/>
      </w:r>
      <w:proofErr w:type="spellStart"/>
      <w:r>
        <w:t>normalrange</w:t>
      </w:r>
      <w:proofErr w:type="spellEnd"/>
      <w:proofErr w:type="gramStart"/>
      <w:r>
        <w:t>=[</w:t>
      </w:r>
      <w:proofErr w:type="gramEnd"/>
      <w:r>
        <w:t>-1 1];</w:t>
      </w:r>
    </w:p>
    <w:p w:rsidR="006C15EE" w:rsidRDefault="006C15EE" w:rsidP="006C15EE">
      <w:r>
        <w:tab/>
      </w:r>
      <w:r>
        <w:tab/>
      </w:r>
      <w:proofErr w:type="spellStart"/>
      <w:r>
        <w:t>fitlm</w:t>
      </w:r>
      <w:proofErr w:type="spellEnd"/>
    </w:p>
    <w:p w:rsidR="006C15EE" w:rsidRDefault="006C15EE" w:rsidP="006C15EE">
      <w:pPr>
        <w:pStyle w:val="Heading2"/>
      </w:pPr>
      <w:r>
        <w:tab/>
        <w:t>result:</w:t>
      </w:r>
    </w:p>
    <w:p w:rsidR="006C15EE" w:rsidRDefault="006C15EE" w:rsidP="006C15EE">
      <w:r>
        <w:tab/>
      </w:r>
    </w:p>
    <w:p w:rsidR="006C15EE" w:rsidRDefault="006C15EE" w:rsidP="006C15EE">
      <w:pPr>
        <w:pStyle w:val="Heading3"/>
      </w:pPr>
      <w:r>
        <w:tab/>
        <w:t>Linear regression model:</w:t>
      </w:r>
    </w:p>
    <w:p w:rsidR="006C15EE" w:rsidRDefault="006C15EE" w:rsidP="006C15EE">
      <w:r>
        <w:t xml:space="preserve">    y ~ [Linear formula with 36 terms in 7 predictors]</w:t>
      </w:r>
    </w:p>
    <w:p w:rsidR="006C15EE" w:rsidRDefault="006C15EE" w:rsidP="006C15EE"/>
    <w:p w:rsidR="006C15EE" w:rsidRDefault="006C15EE" w:rsidP="006C15EE">
      <w:r>
        <w:t>Estimated Coefficients:</w:t>
      </w:r>
    </w:p>
    <w:p w:rsidR="006C15EE" w:rsidRDefault="006C15EE" w:rsidP="006C15EE">
      <w:r>
        <w:t xml:space="preserve">                   Estimate       SE        </w:t>
      </w:r>
      <w:proofErr w:type="spellStart"/>
      <w:r>
        <w:t>tStat</w:t>
      </w:r>
      <w:proofErr w:type="spellEnd"/>
      <w:r>
        <w:t xml:space="preserve">       </w:t>
      </w:r>
      <w:proofErr w:type="spellStart"/>
      <w:r>
        <w:t>pValue</w:t>
      </w:r>
      <w:proofErr w:type="spellEnd"/>
      <w:r>
        <w:t xml:space="preserve"> </w:t>
      </w:r>
    </w:p>
    <w:p w:rsidR="006C15EE" w:rsidRDefault="006C15EE" w:rsidP="006C15EE">
      <w:r>
        <w:t xml:space="preserve">                   _________    ______    __________    _______</w:t>
      </w:r>
    </w:p>
    <w:p w:rsidR="006C15EE" w:rsidRDefault="006C15EE" w:rsidP="006C15EE"/>
    <w:p w:rsidR="006C15EE" w:rsidRDefault="006C15EE" w:rsidP="006C15EE">
      <w:r>
        <w:t xml:space="preserve">    (</w:t>
      </w:r>
      <w:proofErr w:type="gramStart"/>
      <w:r>
        <w:t xml:space="preserve">Intercept)   </w:t>
      </w:r>
      <w:proofErr w:type="gramEnd"/>
      <w:r>
        <w:t xml:space="preserve">   -10.302    9.0254       -1.1415    0.37192</w:t>
      </w:r>
    </w:p>
    <w:p w:rsidR="006C15EE" w:rsidRDefault="006C15EE" w:rsidP="006C15EE">
      <w:r>
        <w:t xml:space="preserve">    x1               -4.1763    3.1786       -1.3139    0.31935</w:t>
      </w:r>
    </w:p>
    <w:p w:rsidR="006C15EE" w:rsidRDefault="006C15EE" w:rsidP="006C15EE">
      <w:r>
        <w:t xml:space="preserve">    x2                1.6662    6.0632       0.27481    0.80925</w:t>
      </w:r>
    </w:p>
    <w:p w:rsidR="006C15EE" w:rsidRDefault="006C15EE" w:rsidP="006C15EE">
      <w:r>
        <w:t xml:space="preserve">    x3               -8.4932    5.3004       -1.6024    0.25025</w:t>
      </w:r>
    </w:p>
    <w:p w:rsidR="006C15EE" w:rsidRDefault="006C15EE" w:rsidP="006C15EE">
      <w:r>
        <w:t xml:space="preserve">    x4               -4.6138    8.9858      -0.51346    0.65873</w:t>
      </w:r>
    </w:p>
    <w:p w:rsidR="006C15EE" w:rsidRDefault="006C15EE" w:rsidP="006C15EE">
      <w:r>
        <w:t xml:space="preserve">    x5               -4.5457    3.7202       -1.2219    0.34621</w:t>
      </w:r>
    </w:p>
    <w:p w:rsidR="006C15EE" w:rsidRDefault="006C15EE" w:rsidP="006C15EE">
      <w:r>
        <w:t xml:space="preserve">    x6               -9.2771    6.7716         -1.37    0.30421</w:t>
      </w:r>
    </w:p>
    <w:p w:rsidR="006C15EE" w:rsidRDefault="006C15EE" w:rsidP="006C15EE">
      <w:r>
        <w:t xml:space="preserve">    x7               -3.5121    6.3382      -0.55411    0.63519</w:t>
      </w:r>
    </w:p>
    <w:p w:rsidR="006C15EE" w:rsidRDefault="006C15EE" w:rsidP="006C15EE">
      <w:r>
        <w:t xml:space="preserve">    x1:x2            -6.3922     13.44      -0.47561    0.68124</w:t>
      </w:r>
    </w:p>
    <w:p w:rsidR="006C15EE" w:rsidRDefault="006C15EE" w:rsidP="006C15EE">
      <w:r>
        <w:t xml:space="preserve">    x1:x3             5.1365    7.0467       0.72893    0.54185</w:t>
      </w:r>
    </w:p>
    <w:p w:rsidR="006C15EE" w:rsidRDefault="006C15EE" w:rsidP="006C15EE">
      <w:r>
        <w:t xml:space="preserve">    x1:x4             3.4264    4.1815        0.8194    0.49867</w:t>
      </w:r>
    </w:p>
    <w:p w:rsidR="006C15EE" w:rsidRDefault="006C15EE" w:rsidP="006C15EE">
      <w:r>
        <w:t xml:space="preserve">    x1:x5             7.6067    6.6693        1.1406    0.37223</w:t>
      </w:r>
    </w:p>
    <w:p w:rsidR="006C15EE" w:rsidRDefault="006C15EE" w:rsidP="006C15EE">
      <w:r>
        <w:t xml:space="preserve">    x1:x6                  0         0           </w:t>
      </w:r>
      <w:proofErr w:type="spellStart"/>
      <w:r>
        <w:t>NaN</w:t>
      </w:r>
      <w:proofErr w:type="spellEnd"/>
      <w:r>
        <w:t xml:space="preserve">        </w:t>
      </w:r>
      <w:proofErr w:type="spellStart"/>
      <w:r>
        <w:t>NaN</w:t>
      </w:r>
      <w:proofErr w:type="spellEnd"/>
    </w:p>
    <w:p w:rsidR="006C15EE" w:rsidRDefault="006C15EE" w:rsidP="006C15EE">
      <w:r>
        <w:t xml:space="preserve">    x1:x7            -5.9135    8.0061      -0.73862    0.53705</w:t>
      </w:r>
    </w:p>
    <w:p w:rsidR="006C15EE" w:rsidRDefault="006C15EE" w:rsidP="006C15EE">
      <w:r>
        <w:t xml:space="preserve">    x2:x3                  0         0           </w:t>
      </w:r>
      <w:proofErr w:type="spellStart"/>
      <w:r>
        <w:t>NaN</w:t>
      </w:r>
      <w:proofErr w:type="spellEnd"/>
      <w:r>
        <w:t xml:space="preserve">        </w:t>
      </w:r>
      <w:proofErr w:type="spellStart"/>
      <w:r>
        <w:t>NaN</w:t>
      </w:r>
      <w:proofErr w:type="spellEnd"/>
    </w:p>
    <w:p w:rsidR="006C15EE" w:rsidRDefault="006C15EE" w:rsidP="006C15EE">
      <w:r>
        <w:t xml:space="preserve">    x2:x4                  0         0           </w:t>
      </w:r>
      <w:proofErr w:type="spellStart"/>
      <w:r>
        <w:t>NaN</w:t>
      </w:r>
      <w:proofErr w:type="spellEnd"/>
      <w:r>
        <w:t xml:space="preserve">        </w:t>
      </w:r>
      <w:proofErr w:type="spellStart"/>
      <w:r>
        <w:t>NaN</w:t>
      </w:r>
      <w:proofErr w:type="spellEnd"/>
    </w:p>
    <w:p w:rsidR="006C15EE" w:rsidRDefault="006C15EE" w:rsidP="006C15EE">
      <w:r>
        <w:t xml:space="preserve">    x2:x5             1.3697    6.8599       0.19966     0.8602</w:t>
      </w:r>
    </w:p>
    <w:p w:rsidR="006C15EE" w:rsidRDefault="006C15EE" w:rsidP="006C15EE">
      <w:r>
        <w:t xml:space="preserve">    x2:x6             3.9987    7.2931       0.54829    0.63852</w:t>
      </w:r>
    </w:p>
    <w:p w:rsidR="006C15EE" w:rsidRDefault="006C15EE" w:rsidP="006C15EE">
      <w:r>
        <w:t xml:space="preserve">    x2:x7             9.2107    5.4341         1.695    0.23217</w:t>
      </w:r>
    </w:p>
    <w:p w:rsidR="006C15EE" w:rsidRDefault="006C15EE" w:rsidP="006C15EE">
      <w:r>
        <w:t xml:space="preserve">    x3:x4          -0.099084    4.3887     -0.022577    0.98404</w:t>
      </w:r>
    </w:p>
    <w:p w:rsidR="006C15EE" w:rsidRDefault="006C15EE" w:rsidP="006C15EE">
      <w:r>
        <w:t xml:space="preserve">    x3:x5            -5.2925    4.0435       -1.3089    0.32075</w:t>
      </w:r>
    </w:p>
    <w:p w:rsidR="006C15EE" w:rsidRDefault="006C15EE" w:rsidP="006C15EE">
      <w:r>
        <w:lastRenderedPageBreak/>
        <w:t xml:space="preserve">    x3:x6            -1.4406    4.3791      -0.32898    0.77343</w:t>
      </w:r>
    </w:p>
    <w:p w:rsidR="006C15EE" w:rsidRDefault="006C15EE" w:rsidP="006C15EE">
      <w:r>
        <w:t xml:space="preserve">    x3:x7             4.2482    5.6022        0.7583    0.52745</w:t>
      </w:r>
    </w:p>
    <w:p w:rsidR="006C15EE" w:rsidRDefault="006C15EE" w:rsidP="006C15EE">
      <w:r>
        <w:t xml:space="preserve">    x4:x5            -2.9441    4.8507      -0.60695    0.60561</w:t>
      </w:r>
    </w:p>
    <w:p w:rsidR="006C15EE" w:rsidRDefault="006C15EE" w:rsidP="006C15EE">
      <w:r>
        <w:t xml:space="preserve">    x4:x6            -1.8246     3.615      -0.50474    0.66386</w:t>
      </w:r>
    </w:p>
    <w:p w:rsidR="006C15EE" w:rsidRDefault="006C15EE" w:rsidP="006C15EE">
      <w:r>
        <w:t xml:space="preserve">    x4:x7             3.7183    6.5367       0.56884    0.62683</w:t>
      </w:r>
    </w:p>
    <w:p w:rsidR="006C15EE" w:rsidRDefault="006C15EE" w:rsidP="006C15EE">
      <w:r>
        <w:t xml:space="preserve">    x5:x6             2.4952     6.876       0.36288    0.75146</w:t>
      </w:r>
    </w:p>
    <w:p w:rsidR="006C15EE" w:rsidRDefault="006C15EE" w:rsidP="006C15EE">
      <w:r>
        <w:t xml:space="preserve">    x5:x7                  0         0           </w:t>
      </w:r>
      <w:proofErr w:type="spellStart"/>
      <w:r>
        <w:t>NaN</w:t>
      </w:r>
      <w:proofErr w:type="spellEnd"/>
      <w:r>
        <w:t xml:space="preserve">        </w:t>
      </w:r>
      <w:proofErr w:type="spellStart"/>
      <w:r>
        <w:t>NaN</w:t>
      </w:r>
      <w:proofErr w:type="spellEnd"/>
    </w:p>
    <w:p w:rsidR="006C15EE" w:rsidRDefault="006C15EE" w:rsidP="006C15EE">
      <w:r>
        <w:t xml:space="preserve">    x6:x7          -0.030111    6.5757    -0.0045792    0.99676</w:t>
      </w:r>
    </w:p>
    <w:p w:rsidR="006C15EE" w:rsidRDefault="006C15EE" w:rsidP="006C15EE">
      <w:r>
        <w:t xml:space="preserve">    x1^2               6.192    7.2911       0.84925    0.48518</w:t>
      </w:r>
    </w:p>
    <w:p w:rsidR="006C15EE" w:rsidRDefault="006C15EE" w:rsidP="006C15EE">
      <w:r>
        <w:t xml:space="preserve">    x2^2                   0         0           </w:t>
      </w:r>
      <w:proofErr w:type="spellStart"/>
      <w:r>
        <w:t>NaN</w:t>
      </w:r>
      <w:proofErr w:type="spellEnd"/>
      <w:r>
        <w:t xml:space="preserve">        </w:t>
      </w:r>
      <w:proofErr w:type="spellStart"/>
      <w:r>
        <w:t>NaN</w:t>
      </w:r>
      <w:proofErr w:type="spellEnd"/>
    </w:p>
    <w:p w:rsidR="006C15EE" w:rsidRDefault="006C15EE" w:rsidP="006C15EE">
      <w:r>
        <w:t xml:space="preserve">    x3^2              -4.985     16.41      -0.30378    0.78999</w:t>
      </w:r>
    </w:p>
    <w:p w:rsidR="006C15EE" w:rsidRDefault="006C15EE" w:rsidP="006C15EE">
      <w:r>
        <w:t xml:space="preserve">    x4^2              15.394     18.89       0.81491    0.50073</w:t>
      </w:r>
    </w:p>
    <w:p w:rsidR="006C15EE" w:rsidRDefault="006C15EE" w:rsidP="006C15EE">
      <w:r>
        <w:t xml:space="preserve">    x5^2                   0         0           </w:t>
      </w:r>
      <w:proofErr w:type="spellStart"/>
      <w:r>
        <w:t>NaN</w:t>
      </w:r>
      <w:proofErr w:type="spellEnd"/>
      <w:r>
        <w:t xml:space="preserve">        </w:t>
      </w:r>
      <w:proofErr w:type="spellStart"/>
      <w:r>
        <w:t>NaN</w:t>
      </w:r>
      <w:proofErr w:type="spellEnd"/>
    </w:p>
    <w:p w:rsidR="006C15EE" w:rsidRDefault="006C15EE" w:rsidP="006C15EE">
      <w:r>
        <w:t xml:space="preserve">    x6^2              21.016    9.5381        2.2034    0.15843</w:t>
      </w:r>
    </w:p>
    <w:p w:rsidR="006C15EE" w:rsidRDefault="006C15EE" w:rsidP="006C15EE">
      <w:r>
        <w:t xml:space="preserve">    x7^2                   0         0           </w:t>
      </w:r>
      <w:proofErr w:type="spellStart"/>
      <w:r>
        <w:t>NaN</w:t>
      </w:r>
      <w:proofErr w:type="spellEnd"/>
      <w:r>
        <w:t xml:space="preserve">        </w:t>
      </w:r>
      <w:proofErr w:type="spellStart"/>
      <w:r>
        <w:t>NaN</w:t>
      </w:r>
      <w:proofErr w:type="spellEnd"/>
    </w:p>
    <w:p w:rsidR="006C15EE" w:rsidRDefault="006C15EE" w:rsidP="006C15EE"/>
    <w:p w:rsidR="006C15EE" w:rsidRDefault="006C15EE" w:rsidP="006C15EE"/>
    <w:p w:rsidR="006C15EE" w:rsidRDefault="006C15EE" w:rsidP="006C15EE">
      <w:r>
        <w:t>Number of observations: 38, Error degrees of freedom: 9</w:t>
      </w:r>
    </w:p>
    <w:p w:rsidR="006C15EE" w:rsidRDefault="006C15EE" w:rsidP="006C15EE">
      <w:r>
        <w:t>Root Mean Squared Error: 10.1</w:t>
      </w:r>
    </w:p>
    <w:p w:rsidR="006C15EE" w:rsidRDefault="006C15EE" w:rsidP="006C15EE">
      <w:r>
        <w:t>R-squared: 0.938</w:t>
      </w:r>
      <w:proofErr w:type="gramStart"/>
      <w:r>
        <w:t>,  Adjusted</w:t>
      </w:r>
      <w:proofErr w:type="gramEnd"/>
      <w:r>
        <w:t xml:space="preserve"> R-Squared 0.747</w:t>
      </w:r>
    </w:p>
    <w:p w:rsidR="006C15EE" w:rsidRDefault="006C15EE" w:rsidP="006C15EE">
      <w:r>
        <w:t>F-statistic vs. constant model: 4.9, p-value = 0.00845</w:t>
      </w:r>
    </w:p>
    <w:p w:rsidR="006C15EE" w:rsidRDefault="006C15EE" w:rsidP="006C15EE"/>
    <w:p w:rsidR="005924FF" w:rsidRDefault="006C15EE" w:rsidP="006C15EE">
      <w:pPr>
        <w:pStyle w:val="Heading3"/>
      </w:pPr>
      <w:r>
        <w:t>O</w:t>
      </w:r>
      <w:r>
        <w:rPr>
          <w:rFonts w:hint="eastAsia"/>
        </w:rPr>
        <w:t>ptimal：</w:t>
      </w:r>
    </w:p>
    <w:p w:rsidR="006C15EE" w:rsidRDefault="006C15EE" w:rsidP="006C15EE">
      <w:proofErr w:type="spellStart"/>
      <w:r>
        <w:t>O</w:t>
      </w:r>
      <w:r>
        <w:rPr>
          <w:rFonts w:hint="eastAsia"/>
        </w:rPr>
        <w:t>ptimal_x</w:t>
      </w:r>
      <w:proofErr w:type="spellEnd"/>
      <w:r>
        <w:t>=</w:t>
      </w:r>
    </w:p>
    <w:p w:rsidR="006C15EE" w:rsidRDefault="006C15EE" w:rsidP="006C15EE"/>
    <w:p w:rsidR="006C15EE" w:rsidRDefault="006C15EE" w:rsidP="006C15EE">
      <w:pPr>
        <w:ind w:firstLine="420"/>
      </w:pPr>
      <w:r>
        <w:t>0.4504    0.0000    2.0000    0.1234    0.1600    2.6033    0.1640</w:t>
      </w:r>
    </w:p>
    <w:p w:rsidR="006C15EE" w:rsidRDefault="006C15EE" w:rsidP="006C15EE">
      <w:proofErr w:type="spellStart"/>
      <w:r>
        <w:t>optimal_y</w:t>
      </w:r>
      <w:proofErr w:type="spellEnd"/>
      <w:r>
        <w:t xml:space="preserve"> =</w:t>
      </w:r>
    </w:p>
    <w:p w:rsidR="006C15EE" w:rsidRDefault="006C15EE" w:rsidP="006C15EE"/>
    <w:p w:rsidR="006C15EE" w:rsidRDefault="006C15EE" w:rsidP="006C15EE">
      <w:r>
        <w:t xml:space="preserve">  -51.0353</w:t>
      </w:r>
    </w:p>
    <w:p w:rsidR="006C15EE" w:rsidRDefault="006C15EE" w:rsidP="006C15EE">
      <w:r>
        <w:br w:type="page"/>
      </w:r>
    </w:p>
    <w:p w:rsidR="006C15EE" w:rsidRDefault="006C15EE" w:rsidP="006C15EE">
      <w:pPr>
        <w:pStyle w:val="Heading1"/>
      </w:pPr>
      <w:r>
        <w:lastRenderedPageBreak/>
        <w:t>generation1:</w:t>
      </w:r>
    </w:p>
    <w:p w:rsidR="006C15EE" w:rsidRDefault="006C15EE" w:rsidP="006C15EE">
      <w:pPr>
        <w:pStyle w:val="Heading2"/>
      </w:pPr>
      <w:r>
        <w:tab/>
        <w:t>methods:</w:t>
      </w:r>
    </w:p>
    <w:p w:rsidR="006C15EE" w:rsidRDefault="006C15EE" w:rsidP="006C15EE">
      <w:r>
        <w:tab/>
      </w:r>
      <w:r>
        <w:tab/>
      </w:r>
      <w:proofErr w:type="spellStart"/>
      <w:r>
        <w:t>normalrange</w:t>
      </w:r>
      <w:proofErr w:type="spellEnd"/>
      <w:proofErr w:type="gramStart"/>
      <w:r>
        <w:t>=[</w:t>
      </w:r>
      <w:proofErr w:type="gramEnd"/>
      <w:r>
        <w:t>-1 1];</w:t>
      </w:r>
    </w:p>
    <w:p w:rsidR="006C15EE" w:rsidRDefault="006C15EE" w:rsidP="006C15EE">
      <w:r>
        <w:tab/>
      </w:r>
      <w:r>
        <w:tab/>
      </w:r>
      <w:proofErr w:type="spellStart"/>
      <w:r>
        <w:t>fitlm</w:t>
      </w:r>
      <w:proofErr w:type="spellEnd"/>
    </w:p>
    <w:p w:rsidR="006C15EE" w:rsidRDefault="006C15EE" w:rsidP="006C15EE">
      <w:pPr>
        <w:pStyle w:val="Heading2"/>
      </w:pPr>
      <w:r>
        <w:tab/>
        <w:t>result:</w:t>
      </w:r>
    </w:p>
    <w:p w:rsidR="006C15EE" w:rsidRDefault="006C15EE" w:rsidP="006C15EE">
      <w:pPr>
        <w:widowControl/>
        <w:jc w:val="left"/>
      </w:pPr>
      <w:r>
        <w:t>Linear regression model:</w:t>
      </w:r>
    </w:p>
    <w:p w:rsidR="006C15EE" w:rsidRDefault="006C15EE" w:rsidP="006C15EE">
      <w:pPr>
        <w:widowControl/>
        <w:jc w:val="left"/>
      </w:pPr>
      <w:r>
        <w:t xml:space="preserve">    y ~ 1 + x1*x2 + x1*x3 + x1*x4 + x2*x3 + x2*x4 + x3*x4 + x1^2 + x2^2 + x3^2 + x4^2</w:t>
      </w:r>
    </w:p>
    <w:p w:rsidR="006C15EE" w:rsidRDefault="006C15EE" w:rsidP="006C15EE">
      <w:pPr>
        <w:widowControl/>
        <w:jc w:val="left"/>
      </w:pPr>
    </w:p>
    <w:p w:rsidR="006C15EE" w:rsidRDefault="006C15EE" w:rsidP="006C15EE">
      <w:pPr>
        <w:widowControl/>
        <w:jc w:val="left"/>
      </w:pPr>
      <w:r>
        <w:t>Estimated Coefficients:</w:t>
      </w:r>
    </w:p>
    <w:p w:rsidR="006C15EE" w:rsidRDefault="006C15EE" w:rsidP="006C15EE">
      <w:pPr>
        <w:widowControl/>
        <w:jc w:val="left"/>
      </w:pPr>
      <w:r>
        <w:t xml:space="preserve">                   Estimate      SE       </w:t>
      </w:r>
      <w:proofErr w:type="spellStart"/>
      <w:r>
        <w:t>tStat</w:t>
      </w:r>
      <w:proofErr w:type="spellEnd"/>
      <w:r>
        <w:t xml:space="preserve">       </w:t>
      </w:r>
      <w:proofErr w:type="spellStart"/>
      <w:r>
        <w:t>pValue</w:t>
      </w:r>
      <w:proofErr w:type="spellEnd"/>
      <w:r>
        <w:t xml:space="preserve">  </w:t>
      </w:r>
    </w:p>
    <w:p w:rsidR="006C15EE" w:rsidRDefault="006C15EE" w:rsidP="006C15EE">
      <w:pPr>
        <w:widowControl/>
        <w:jc w:val="left"/>
      </w:pPr>
      <w:r>
        <w:t xml:space="preserve">                   ________    ______    _______    __________</w:t>
      </w:r>
    </w:p>
    <w:p w:rsidR="006C15EE" w:rsidRDefault="006C15EE" w:rsidP="006C15EE">
      <w:pPr>
        <w:widowControl/>
        <w:jc w:val="left"/>
      </w:pPr>
    </w:p>
    <w:p w:rsidR="006C15EE" w:rsidRDefault="006C15EE" w:rsidP="006C15EE">
      <w:pPr>
        <w:widowControl/>
        <w:jc w:val="left"/>
      </w:pPr>
      <w:r>
        <w:t xml:space="preserve">    (</w:t>
      </w:r>
      <w:proofErr w:type="gramStart"/>
      <w:r>
        <w:t xml:space="preserve">Intercept)   </w:t>
      </w:r>
      <w:proofErr w:type="gramEnd"/>
      <w:r>
        <w:t xml:space="preserve"> -5.1749     3.8136     -1.357       0.18796</w:t>
      </w:r>
    </w:p>
    <w:p w:rsidR="006C15EE" w:rsidRDefault="006C15EE" w:rsidP="006C15EE">
      <w:pPr>
        <w:widowControl/>
        <w:jc w:val="left"/>
      </w:pPr>
      <w:r>
        <w:t xml:space="preserve">    x1             -7.3428     1.6715    -4.3929    0.00021147</w:t>
      </w:r>
    </w:p>
    <w:p w:rsidR="006C15EE" w:rsidRDefault="006C15EE" w:rsidP="006C15EE">
      <w:pPr>
        <w:widowControl/>
        <w:jc w:val="left"/>
      </w:pPr>
      <w:r>
        <w:t xml:space="preserve">    x2             -7.9095     1.6658    -4.7481    8.7229e-05</w:t>
      </w:r>
    </w:p>
    <w:p w:rsidR="006C15EE" w:rsidRDefault="006C15EE" w:rsidP="006C15EE">
      <w:pPr>
        <w:widowControl/>
        <w:jc w:val="left"/>
      </w:pPr>
      <w:r>
        <w:t xml:space="preserve">    x3             -10.719     1.6439    -6.5207    1.1828e-06</w:t>
      </w:r>
    </w:p>
    <w:p w:rsidR="006C15EE" w:rsidRDefault="006C15EE" w:rsidP="006C15EE">
      <w:pPr>
        <w:widowControl/>
        <w:jc w:val="left"/>
      </w:pPr>
      <w:r>
        <w:t xml:space="preserve">    x4             -9.0219     1.6582    -5.4409    1.5732e-05</w:t>
      </w:r>
    </w:p>
    <w:p w:rsidR="006C15EE" w:rsidRDefault="006C15EE" w:rsidP="006C15EE">
      <w:pPr>
        <w:widowControl/>
        <w:jc w:val="left"/>
      </w:pPr>
      <w:r>
        <w:t xml:space="preserve">    x1:x2           2.6632     1.8853     1.4126       0.17117</w:t>
      </w:r>
    </w:p>
    <w:p w:rsidR="006C15EE" w:rsidRDefault="006C15EE" w:rsidP="006C15EE">
      <w:pPr>
        <w:widowControl/>
        <w:jc w:val="left"/>
      </w:pPr>
      <w:r>
        <w:t xml:space="preserve">    x1:x3           3.8235     1.8679      2.047      0.052251</w:t>
      </w:r>
    </w:p>
    <w:p w:rsidR="006C15EE" w:rsidRDefault="006C15EE" w:rsidP="006C15EE">
      <w:pPr>
        <w:widowControl/>
        <w:jc w:val="left"/>
      </w:pPr>
      <w:r>
        <w:t xml:space="preserve">    x1:x4           3.9827     1.9087     2.0866      0.048207</w:t>
      </w:r>
    </w:p>
    <w:p w:rsidR="006C15EE" w:rsidRDefault="006C15EE" w:rsidP="006C15EE">
      <w:pPr>
        <w:widowControl/>
        <w:jc w:val="left"/>
      </w:pPr>
      <w:r>
        <w:t xml:space="preserve">    x2:x3           3.4516     1.9483     1.7716      0.089712</w:t>
      </w:r>
    </w:p>
    <w:p w:rsidR="006C15EE" w:rsidRDefault="006C15EE" w:rsidP="006C15EE">
      <w:pPr>
        <w:widowControl/>
        <w:jc w:val="left"/>
      </w:pPr>
      <w:r>
        <w:t xml:space="preserve">    x2:x4           2.5877     1.9782     1.3081       0.20376</w:t>
      </w:r>
    </w:p>
    <w:p w:rsidR="006C15EE" w:rsidRDefault="006C15EE" w:rsidP="006C15EE">
      <w:pPr>
        <w:widowControl/>
        <w:jc w:val="left"/>
      </w:pPr>
      <w:r>
        <w:t xml:space="preserve">    x3:x4           4.9966     1.9541     2.5569      0.017625</w:t>
      </w:r>
    </w:p>
    <w:p w:rsidR="006C15EE" w:rsidRDefault="006C15EE" w:rsidP="006C15EE">
      <w:pPr>
        <w:widowControl/>
        <w:jc w:val="left"/>
      </w:pPr>
      <w:r>
        <w:t xml:space="preserve">    x1^2            6.8134     3.9959     1.7051       0.10165</w:t>
      </w:r>
    </w:p>
    <w:p w:rsidR="006C15EE" w:rsidRDefault="006C15EE" w:rsidP="006C15EE">
      <w:pPr>
        <w:widowControl/>
        <w:jc w:val="left"/>
      </w:pPr>
      <w:r>
        <w:t xml:space="preserve">    x2^2            11.469      3.998     2.8687     0.0086796</w:t>
      </w:r>
    </w:p>
    <w:p w:rsidR="006C15EE" w:rsidRDefault="006C15EE" w:rsidP="006C15EE">
      <w:pPr>
        <w:widowControl/>
        <w:jc w:val="left"/>
      </w:pPr>
      <w:r>
        <w:t xml:space="preserve">    x3^2            7.5683      3.763     2.0112      0.056162</w:t>
      </w:r>
    </w:p>
    <w:p w:rsidR="006C15EE" w:rsidRDefault="006C15EE" w:rsidP="006C15EE">
      <w:pPr>
        <w:widowControl/>
        <w:jc w:val="left"/>
      </w:pPr>
      <w:r>
        <w:t xml:space="preserve">    x4^2            3.6553     3.7754    0.96819       0.34302</w:t>
      </w:r>
    </w:p>
    <w:p w:rsidR="006C15EE" w:rsidRDefault="006C15EE" w:rsidP="006C15EE">
      <w:pPr>
        <w:widowControl/>
        <w:jc w:val="left"/>
      </w:pPr>
    </w:p>
    <w:p w:rsidR="006C15EE" w:rsidRDefault="006C15EE" w:rsidP="006C15EE">
      <w:pPr>
        <w:widowControl/>
        <w:jc w:val="left"/>
      </w:pPr>
    </w:p>
    <w:p w:rsidR="006C15EE" w:rsidRDefault="006C15EE" w:rsidP="006C15EE">
      <w:pPr>
        <w:widowControl/>
        <w:jc w:val="left"/>
      </w:pPr>
      <w:r>
        <w:t>Number of observations: 38, Error degrees of freedom: 23</w:t>
      </w:r>
    </w:p>
    <w:p w:rsidR="006C15EE" w:rsidRDefault="006C15EE" w:rsidP="006C15EE">
      <w:pPr>
        <w:widowControl/>
        <w:jc w:val="left"/>
      </w:pPr>
      <w:r>
        <w:t>Root Mean Squared Error: 8.18</w:t>
      </w:r>
    </w:p>
    <w:p w:rsidR="006C15EE" w:rsidRDefault="006C15EE" w:rsidP="006C15EE">
      <w:pPr>
        <w:widowControl/>
        <w:jc w:val="left"/>
      </w:pPr>
      <w:r>
        <w:t>R-squared: 0.873</w:t>
      </w:r>
      <w:proofErr w:type="gramStart"/>
      <w:r>
        <w:t>,  Adjusted</w:t>
      </w:r>
      <w:proofErr w:type="gramEnd"/>
      <w:r>
        <w:t xml:space="preserve"> R-Squared 0.796</w:t>
      </w:r>
    </w:p>
    <w:p w:rsidR="006C15EE" w:rsidRDefault="006C15EE" w:rsidP="006C15EE">
      <w:pPr>
        <w:widowControl/>
        <w:jc w:val="left"/>
      </w:pPr>
      <w:r>
        <w:t>F-statistic vs. constant model: 11.3, p-value = 3.54e-07</w:t>
      </w:r>
      <w:r>
        <w:br w:type="page"/>
      </w:r>
    </w:p>
    <w:p w:rsidR="006C15EE" w:rsidRDefault="006C15EE" w:rsidP="006C15EE">
      <w:pPr>
        <w:pStyle w:val="Heading3"/>
      </w:pPr>
      <w:r>
        <w:lastRenderedPageBreak/>
        <w:t>O</w:t>
      </w:r>
      <w:r>
        <w:rPr>
          <w:rFonts w:hint="eastAsia"/>
        </w:rPr>
        <w:t>ptimal：</w:t>
      </w:r>
    </w:p>
    <w:p w:rsidR="006C15EE" w:rsidRDefault="006C15EE" w:rsidP="006C15EE">
      <w:proofErr w:type="spellStart"/>
      <w:r>
        <w:t>O</w:t>
      </w:r>
      <w:r>
        <w:rPr>
          <w:rFonts w:hint="eastAsia"/>
        </w:rPr>
        <w:t>ptimal_x</w:t>
      </w:r>
      <w:proofErr w:type="spellEnd"/>
      <w:r>
        <w:t>=</w:t>
      </w:r>
    </w:p>
    <w:p w:rsidR="006C15EE" w:rsidRDefault="006C15EE" w:rsidP="006C15EE">
      <w:r w:rsidRPr="006C15EE">
        <w:t>2.5497    0.4714    1.3479    3.6931</w:t>
      </w:r>
    </w:p>
    <w:p w:rsidR="006C15EE" w:rsidRDefault="006C15EE" w:rsidP="006C15EE"/>
    <w:p w:rsidR="006C15EE" w:rsidRDefault="006C15EE" w:rsidP="006C15EE">
      <w:proofErr w:type="spellStart"/>
      <w:r>
        <w:t>optimal_y</w:t>
      </w:r>
      <w:proofErr w:type="spellEnd"/>
      <w:r>
        <w:t xml:space="preserve"> =</w:t>
      </w:r>
    </w:p>
    <w:p w:rsidR="006C15EE" w:rsidRPr="006C15EE" w:rsidRDefault="006C15EE" w:rsidP="006C15EE">
      <w:bookmarkStart w:id="0" w:name="_GoBack"/>
      <w:bookmarkEnd w:id="0"/>
      <w:r>
        <w:t>-12.1476</w:t>
      </w:r>
    </w:p>
    <w:p w:rsidR="006C15EE" w:rsidRPr="006C15EE" w:rsidRDefault="006C15EE" w:rsidP="006C15EE">
      <w:pPr>
        <w:rPr>
          <w:rFonts w:hint="eastAsia"/>
        </w:rPr>
      </w:pPr>
    </w:p>
    <w:sectPr w:rsidR="006C15EE" w:rsidRPr="006C15EE" w:rsidSect="006C15E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4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Y0MTExMjIyM7QwszBW0lEKTi0uzszPAykwrAUAT/Ag2CwAAAA="/>
  </w:docVars>
  <w:rsids>
    <w:rsidRoot w:val="00B7756C"/>
    <w:rsid w:val="005924FF"/>
    <w:rsid w:val="006C15EE"/>
    <w:rsid w:val="00B77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，"/>
  <w14:docId w14:val="30E6842F"/>
  <w15:chartTrackingRefBased/>
  <w15:docId w15:val="{CCF9CA72-0EAC-4E07-8C92-E62E5EC25F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6C15E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15E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C15EE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15EE"/>
    <w:rPr>
      <w:b/>
      <w:bCs/>
      <w:kern w:val="44"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6C15EE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C15EE"/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663</Words>
  <Characters>3783</Characters>
  <Application>Microsoft Office Word</Application>
  <DocSecurity>0</DocSecurity>
  <Lines>31</Lines>
  <Paragraphs>8</Paragraphs>
  <ScaleCrop>false</ScaleCrop>
  <Company/>
  <LinksUpToDate>false</LinksUpToDate>
  <CharactersWithSpaces>4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long li</dc:creator>
  <cp:keywords/>
  <dc:description/>
  <cp:lastModifiedBy>yulong li</cp:lastModifiedBy>
  <cp:revision>2</cp:revision>
  <dcterms:created xsi:type="dcterms:W3CDTF">2017-03-14T05:53:00Z</dcterms:created>
  <dcterms:modified xsi:type="dcterms:W3CDTF">2017-03-14T06:04:00Z</dcterms:modified>
</cp:coreProperties>
</file>